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w:t>
      </w:r>
      <w:r>
        <w:t xml:space="preserve"> </w:t>
      </w:r>
      <w:r>
        <w:t xml:space="preserve">Thailand</w:t>
      </w:r>
      <w:r>
        <w:t xml:space="preserve"> </w:t>
      </w:r>
      <w:r>
        <w:t xml:space="preserve">Bangkok</w:t>
      </w:r>
    </w:p>
    <w:bookmarkStart w:id="20" w:name="X1165842c5429e81ad7daa3356ae8063b2735d25"/>
    <w:p>
      <w:pPr>
        <w:pStyle w:val="Heading1"/>
      </w:pPr>
      <w:r>
        <w:t xml:space="preserve">Personal Statement: A Dedicated Chemical Engineer Embracing Opportunities in Thailand Bangkok</w:t>
      </w:r>
    </w:p>
    <w:p>
      <w:pPr>
        <w:pStyle w:val="FirstParagraph"/>
      </w:pPr>
      <w:r>
        <w:t xml:space="preserve">As a highly motivated and technically adept Chemical Engineer, I am writing this Personal Statement to express my profound commitment to contributing to the dynamic industrial landscape of Thailand, specifically within the vibrant economic hub of Bangkok. My academic foundation, practical experience, and deep appreciation for Thai culture position me uniquely to address the evolving needs of the chemical engineering sector in this crucial Southeast Asian nation. This Personal Statement is not merely a formality; it is a testament to my purpose-driven journey and my unwavering aspiration to become an integral part of Bangkok's sustainable industrial advancement.</w:t>
      </w:r>
    </w:p>
    <w:p>
      <w:pPr>
        <w:pStyle w:val="BodyText"/>
      </w:pPr>
      <w:r>
        <w:t xml:space="preserve">My academic pursuit culminated in a Bachelor’s degree in Chemical Engineering from [Your University, e.g., University of Manchester], where I immersed myself in core disciplines including thermodynamics, reaction engineering, transport phenomena, and process design. Crucially, my final year project focused on the optimization of biodegradable polymer production processes – a field with immense potential for Thailand's burgeoning sustainable materials sector. This work required meticulous analysis of reactor kinetics and scale-up challenges, directly honing the analytical and problem-solving skills essential for a Chemical Engineer operating in complex industrial environments like those found across Bangkok’s sprawling industrial estates. I understand that effective Chemical Engineering transcends textbook theory; it demands the ability to navigate real-world variables, from resource constraints to evolving environmental regulations – precisely the context prevalent in Thailand's manufacturing landscape.</w:t>
      </w:r>
    </w:p>
    <w:p>
      <w:pPr>
        <w:pStyle w:val="BodyText"/>
      </w:pPr>
      <w:r>
        <w:t xml:space="preserve">My practical experience further solidified my readiness for a Chemical Engineer role in Thailand Bangkok. During a summer internship at [Relevant Company, e.g., an international chemical manufacturer with operations in Southeast Asia], I contributed to a project aimed at improving energy efficiency within a petrochemical processing unit. This involved data analysis of process streams, identifying bottlenecks, and collaborating with cross-functional teams to implement minor operational adjustments that yielded measurable reductions in energy consumption. More significantly, I had the opportunity to participate in a site visit to Thailand’s Map Ta Phut Industrial Estate – one of Southeast Asia's largest petrochemical complexes. Witnessing firsthand the scale and sophistication of operations there, alongside the dedicated Thai workforce managing intricate processes, was deeply inspiring. It crystallized my desire to apply my Chemical Engineering expertise directly within Thailand's industrial ecosystem, particularly in Bangkok where innovation hubs like Bio-Asia and advanced manufacturing clusters are rapidly expanding.</w:t>
      </w:r>
    </w:p>
    <w:p>
      <w:pPr>
        <w:pStyle w:val="BodyText"/>
      </w:pPr>
      <w:r>
        <w:t xml:space="preserve">What truly sets my ambition apart is my profound understanding of the specific context and opportunities within **Thailand Bangkok**. I am not merely seeking any job; I am eager to contribute to Thailand's strategic goals, such as the Thailand 4.0 policy, which prioritizes innovation-driven industries including advanced manufacturing, biotechnology, and green chemistry – areas where a skilled Chemical Engineer is indispensable. Bangkok serves as the central nerve center for these initiatives. I recognize that the city faces unique challenges: managing industrial growth sustainably (e.g., wastewater treatment in dense urban settings), supporting Thailand's position as a major exporter of agro-based chemicals (like palm oil derivatives and food additives), and embracing circular economy principles. As a prospective Chemical Engineer, I am keen to apply my skills in process optimization, safety management, and environmental impact assessment directly to projects addressing these critical local needs. I am particularly drawn to opportunities with leading Thai companies like Siam Cement Group (SCG), PTT Public Company Limited (PTT), or emerging biotech firms in the Bangkok area that are pioneering sustainable solutions.</w:t>
      </w:r>
    </w:p>
    <w:p>
      <w:pPr>
        <w:pStyle w:val="BodyText"/>
      </w:pPr>
      <w:r>
        <w:t xml:space="preserve">My proficiency extends beyond technical skills. I possess a strong foundation in process safety management (PSM) and environmental compliance – areas of growing regulatory importance in Thailand. I am actively learning Thai language fundamentals to facilitate smoother communication within local teams and understand cultural nuances essential for effective collaboration within the **Thailand Bangkok** professional environment. Furthermore, I have researched Thai workplace culture extensively, understanding the value placed on respect, relationship-building ("kreng jai"), and a collaborative approach – qualities I strive to embody daily. This cultural sensitivity is not an add-on; it is fundamental to being a successful Chemical Engineer in Thailand where effective teamwork across diverse backgrounds is paramount for project success.</w:t>
      </w:r>
    </w:p>
    <w:p>
      <w:pPr>
        <w:pStyle w:val="BodyText"/>
      </w:pPr>
      <w:r>
        <w:t xml:space="preserve">Looking ahead, my long-term vision aligns perfectly with the trajectory of **Thailand Bangkok**. I aspire to be a leader who champions sustainable process design, helps Thai industries reduce their carbon footprint through innovative engineering solutions, and actively mentors the next generation of engineers within Thailand's educational institutions. I am eager to work on projects that bridge global best practices with local conditions – such as developing cost-effective biorefinery processes using locally abundant biomass resources or enhancing waste valorization initiatives within Bangkok's industrial parks. My goal is to transition from being a competent Chemical Engineer into a strategic contributor who helps shape the future of responsible chemical manufacturing in **Thailand Bangkok**, ensuring it remains competitive, environmentally conscious, and socially beneficial.</w:t>
      </w:r>
    </w:p>
    <w:p>
      <w:pPr>
        <w:pStyle w:val="BodyText"/>
      </w:pPr>
      <w:r>
        <w:t xml:space="preserve">In conclusion, this Personal Statement encapsulates my profound commitment as a Chemical Engineer to make a tangible impact within the specific context of **Thailand Bangkok**. My academic rigor, practical experience focused on scalable industrial solutions, deep understanding of Thailand's strategic economic goals and environmental challenges, coupled with my dedication to embracing Thai culture and language, equips me to deliver immediate value. I am not just seeking employment; I am ready to immerse myself in the vibrant energy of Bangkok's chemical engineering community, collaborate with visionary companies driving Thailand's industrial future, and contribute meaningfully to a sector that is vital for the nation's prosperity. I am confident that my skills, dedication, and cultural appreciation make me an ideal candidate to advance as a Chemical Engineer within the heart of **Thailand Bangkok**.</w:t>
      </w:r>
    </w:p>
    <w:p>
      <w:pPr>
        <w:pStyle w:val="BodyText"/>
      </w:pPr>
      <w:r>
        <w:t xml:space="preserve">Thank you for considering my application. I eagerly anticipate the opportunity to discuss how my expertise aligns with your organization's mission and contributes to the ongoing success of chemical engineering in Thai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 Thailand Bangkok</dc:title>
  <dc:creator/>
  <dc:language>en</dc:language>
  <cp:keywords/>
  <dcterms:created xsi:type="dcterms:W3CDTF">2026-07-23T04:14:30Z</dcterms:created>
  <dcterms:modified xsi:type="dcterms:W3CDTF">2026-07-23T04:14:30Z</dcterms:modified>
</cp:coreProperties>
</file>

<file path=docProps/custom.xml><?xml version="1.0" encoding="utf-8"?>
<Properties xmlns="http://schemas.openxmlformats.org/officeDocument/2006/custom-properties" xmlns:vt="http://schemas.openxmlformats.org/officeDocument/2006/docPropsVTypes"/>
</file>